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ceanographer</w:t>
      </w:r>
      <w:r>
        <w:t xml:space="preserve"> </w:t>
      </w:r>
      <w:r>
        <w:t xml:space="preserve">Position</w:t>
      </w:r>
      <w:r>
        <w:t xml:space="preserve"> </w:t>
      </w:r>
      <w:r>
        <w:t xml:space="preserve">in</w:t>
      </w:r>
      <w:r>
        <w:t xml:space="preserve"> </w:t>
      </w:r>
      <w:r>
        <w:t xml:space="preserve">Zimbabwe</w:t>
      </w:r>
      <w:r>
        <w:t xml:space="preserve"> </w:t>
      </w:r>
      <w:r>
        <w:t xml:space="preserve">Harare</w:t>
      </w:r>
    </w:p>
    <w:bookmarkStart w:id="21" w:name="cover-letter"/>
    <w:p>
      <w:pPr>
        <w:pStyle w:val="Heading1"/>
      </w:pPr>
      <w:r>
        <w:t xml:space="preserve">Cover Letter</w:t>
      </w:r>
    </w:p>
    <w:p>
      <w:pPr>
        <w:pStyle w:val="FirstParagraph"/>
      </w:pPr>
      <w:r>
        <w:t xml:space="preserve">[Your Full Name]</w:t>
      </w:r>
    </w:p>
    <w:p>
      <w:pPr>
        <w:pStyle w:val="BodyText"/>
      </w:pPr>
      <w:r>
        <w:t xml:space="preserve">[Your Address]</w:t>
      </w:r>
    </w:p>
    <w:p>
      <w:pPr>
        <w:pStyle w:val="BodyText"/>
      </w:pPr>
      <w:r>
        <w:t xml:space="preserve">[City, State, ZIP Code]</w:t>
      </w:r>
    </w:p>
    <w:p>
      <w:pPr>
        <w:pStyle w:val="BodyText"/>
      </w:pPr>
      <w:r>
        <w:t xml:space="preserve">[Email Address] | [Phone Number] | [LinkedIn/Portfolio URL]</w:t>
      </w:r>
    </w:p>
    <w:bookmarkStart w:id="20" w:name="dear-hiring-manager"/>
    <w:p>
      <w:pPr>
        <w:pStyle w:val="Heading2"/>
      </w:pPr>
      <w:r>
        <w:t xml:space="preserve">Dear Hiring Manager,</w:t>
      </w:r>
    </w:p>
    <w:p>
      <w:pPr>
        <w:pStyle w:val="FirstParagraph"/>
      </w:pPr>
      <w:r>
        <w:t xml:space="preserve">I am writing to express my enthusiastic interest in the Oceanographer position at [Organization Name] in Zimbabwe Harare. As a dedicated marine scientist with a passion for understanding and preserving aquatic ecosystems, I am eager to contribute my expertise to the unique environmental challenges and opportunities present in this dynamic region. My academic background, professional experience, and commitment to sustainable oceanic research align seamlessly with the mission of your organization, making me an ideal candidate for this role.</w:t>
      </w:r>
    </w:p>
    <w:p>
      <w:pPr>
        <w:pStyle w:val="BodyText"/>
      </w:pPr>
      <w:r>
        <w:t xml:space="preserve">Zimbabwe Harare, a city nestled at the crossroads of diverse ecosystems, presents a compelling opportunity for oceanographic work. While Harare itself is not coastal, its proximity to the Zambezi River and other critical waterways underscores the importance of interdisciplinary research in managing freshwater systems and mitigating climate-related impacts. As an Oceanographer, I am particularly drawn to the prospect of applying my skills to study inland water bodies, monitor ecological health, and support community-based conservation initiatives in Zimbabwe. This role would allow me to bridge global oceanic science with local environmental stewardship, ensuring that the region’s natural resources are preserved for future generations.</w:t>
      </w:r>
    </w:p>
    <w:p>
      <w:pPr>
        <w:pStyle w:val="BodyText"/>
      </w:pPr>
      <w:r>
        <w:t xml:space="preserve">Throughout my career as an Oceanographer, I have focused on three key areas: marine and freshwater ecosystem analysis, climate change adaptation strategies, and collaborative research with local communities. My work has included analyzing water quality parameters in both coastal and inland environments, developing predictive models for aquatic biodiversity trends, and advocating for policies that balance human development with environmental protection. For instance, during my tenure at [Previous Organization], I led a project examining the impact of agricultural runoff on riverine ecosystems in [Region], which resulted in the implementation of sustainable land-use practices adopted by multiple municipalities. Such experiences have equipped me with the technical skills and fieldwork expertise required to address complex challenges in Zimbabwe Harare.</w:t>
      </w:r>
    </w:p>
    <w:p>
      <w:pPr>
        <w:pStyle w:val="BodyText"/>
      </w:pPr>
      <w:r>
        <w:t xml:space="preserve">What sets me apart as an Oceanographer is my ability to translate scientific data into actionable solutions. I have a proven track record of designing research initiatives that empower communities to take an active role in environmental conservation. In Zimbabwe, where water scarcity and habitat degradation are pressing concerns, this approach is particularly valuable. By collaborating with local stakeholders, including farmers, policymakers, and educational institutions, I aim to foster a culture of sustainability that aligns with the United Nations Sustainable Development Goals (SDGs). My goal is not only to conduct research but also to create long-term partnerships that ensure the resilience of Zimbabwe’s aquatic ecosystems.</w:t>
      </w:r>
    </w:p>
    <w:p>
      <w:pPr>
        <w:pStyle w:val="BodyText"/>
      </w:pPr>
      <w:r>
        <w:t xml:space="preserve">Zimbabwe Harare offers a unique setting for an Oceanographer to make a meaningful impact. The region’s diverse landscapes, from the Great Zimbabwe Ruins to the lush highlands, are interconnected through water systems that require careful management. As climate change intensifies, understanding these systems becomes even more critical. My background in remote sensing technologies and geographic information systems (GIS) would enable me to map and monitor changes in water availability, detect pollution sources, and assess the health of key habitats. Additionally, my fluency in [Language(s)] would facilitate communication with local communities, ensuring that research efforts are inclusive and culturally sensitive.</w:t>
      </w:r>
    </w:p>
    <w:p>
      <w:pPr>
        <w:pStyle w:val="BodyText"/>
      </w:pPr>
      <w:r>
        <w:t xml:space="preserve">I am particularly impressed by [Organization Name]’s commitment to advancing oceanographic science in Africa. Your work on [specific project or initiative, if known] demonstrates a forward-thinking approach to addressing environmental challenges, and I am eager to contribute my expertise to similar endeavors. Whether it involves training local researchers, participating in international conferences, or developing educational programs for students in Harare, I am confident that my skills and passion for oceanography will add value to your team.</w:t>
      </w:r>
    </w:p>
    <w:p>
      <w:pPr>
        <w:pStyle w:val="BodyText"/>
      </w:pPr>
      <w:r>
        <w:t xml:space="preserve">In addition to my technical qualifications, I bring a strong work ethic, adaptability, and a collaborative mindset. I thrive in environments where innovation and teamwork are prioritized, and I am confident that these qualities will enable me to integrate seamlessly into your organization. My ability to work independently as well as in multidisciplinary teams ensures that I can contribute effectively to both individual projects and broader organizational goals.</w:t>
      </w:r>
    </w:p>
    <w:p>
      <w:pPr>
        <w:pStyle w:val="BodyText"/>
      </w:pPr>
      <w:r>
        <w:t xml:space="preserve">Thank you for considering my application. I would be honored to discuss how my background, skills, and vision align with the needs of [Organization Name] in Zimbabwe Harare. Please feel free to contact me at [Phone Number] or [Email Address] at your earliest convenience. I look forward to the opportunity to contribute to your mission of advancing oceanographic science and environmental sustainability in this remarkable region.</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ceanographer Position in Zimbabwe Harare</dc:title>
  <dc:creator/>
  <cp:keywords/>
  <dcterms:created xsi:type="dcterms:W3CDTF">2026-07-23T04:46:02Z</dcterms:created>
  <dcterms:modified xsi:type="dcterms:W3CDTF">2026-07-23T04:46:02Z</dcterms:modified>
</cp:coreProperties>
</file>

<file path=docProps/custom.xml><?xml version="1.0" encoding="utf-8"?>
<Properties xmlns="http://schemas.openxmlformats.org/officeDocument/2006/custom-properties" xmlns:vt="http://schemas.openxmlformats.org/officeDocument/2006/docPropsVTypes"/>
</file>